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FB59B" w14:textId="71BCD5DB" w:rsidR="00D96B81" w:rsidRPr="008751E2" w:rsidRDefault="000F4187" w:rsidP="00E00E23">
      <w:pPr>
        <w:spacing w:line="360" w:lineRule="auto"/>
        <w:jc w:val="center"/>
        <w:rPr>
          <w:b/>
          <w:bCs/>
          <w:lang w:val="tr-TR"/>
        </w:rPr>
      </w:pPr>
      <w:r>
        <w:rPr>
          <w:b/>
          <w:bCs/>
          <w:lang w:val="tr-TR"/>
        </w:rPr>
        <w:t xml:space="preserve">T.C. </w:t>
      </w:r>
      <w:bookmarkStart w:id="0" w:name="_GoBack"/>
      <w:bookmarkEnd w:id="0"/>
      <w:r w:rsidR="00E00E23" w:rsidRPr="008751E2">
        <w:rPr>
          <w:b/>
          <w:bCs/>
          <w:lang w:val="tr-TR"/>
        </w:rPr>
        <w:t>BİLECİK ŞEYH EDEBALİ ÜNİVERSİTESİ</w:t>
      </w:r>
    </w:p>
    <w:p w14:paraId="23A5232E" w14:textId="63DB70B0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  <w:r w:rsidRPr="008751E2">
        <w:rPr>
          <w:b/>
          <w:bCs/>
          <w:lang w:val="tr-TR"/>
        </w:rPr>
        <w:t>FEN EDEBİYAT FAKÜLTESİ</w:t>
      </w:r>
    </w:p>
    <w:p w14:paraId="752D2BBF" w14:textId="2D85D7F2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  <w:r w:rsidRPr="008751E2">
        <w:rPr>
          <w:b/>
          <w:bCs/>
          <w:lang w:val="tr-TR"/>
        </w:rPr>
        <w:t>MOLEKÜLER BİYOLOJİ VE GENETİK BÖLÜMÜ</w:t>
      </w:r>
    </w:p>
    <w:p w14:paraId="52EF629F" w14:textId="77777777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</w:p>
    <w:p w14:paraId="02BA28A6" w14:textId="44A7584F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  <w:r w:rsidRPr="008751E2">
        <w:rPr>
          <w:b/>
          <w:bCs/>
          <w:lang w:val="tr-TR"/>
        </w:rPr>
        <w:t>KARİYER DANIŞMANLIK HİZMETİ FORMU</w:t>
      </w:r>
    </w:p>
    <w:p w14:paraId="2AC5D6A1" w14:textId="77777777" w:rsidR="00E00E23" w:rsidRDefault="00E00E23" w:rsidP="00E00E23">
      <w:pPr>
        <w:spacing w:line="360" w:lineRule="auto"/>
        <w:jc w:val="both"/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8751E2" w:rsidRPr="00204A93" w14:paraId="3A1FA34D" w14:textId="77777777" w:rsidTr="008751E2">
        <w:tc>
          <w:tcPr>
            <w:tcW w:w="2689" w:type="dxa"/>
          </w:tcPr>
          <w:p w14:paraId="3F83A4C7" w14:textId="69FF0044" w:rsidR="008751E2" w:rsidRPr="00204A93" w:rsidRDefault="008751E2" w:rsidP="008751E2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İSİM/SOYİSİM</w:t>
            </w:r>
          </w:p>
        </w:tc>
        <w:tc>
          <w:tcPr>
            <w:tcW w:w="6373" w:type="dxa"/>
          </w:tcPr>
          <w:p w14:paraId="38554407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08A717A6" w14:textId="77777777" w:rsidTr="008751E2">
        <w:tc>
          <w:tcPr>
            <w:tcW w:w="2689" w:type="dxa"/>
          </w:tcPr>
          <w:p w14:paraId="6AC883E2" w14:textId="4A98FBC1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EĞİTİM DURUMU</w:t>
            </w:r>
          </w:p>
        </w:tc>
        <w:tc>
          <w:tcPr>
            <w:tcW w:w="6373" w:type="dxa"/>
          </w:tcPr>
          <w:p w14:paraId="297856CF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2C1788" w:rsidRPr="00204A93" w14:paraId="7DF3BCB5" w14:textId="77777777" w:rsidTr="008751E2">
        <w:tc>
          <w:tcPr>
            <w:tcW w:w="2689" w:type="dxa"/>
          </w:tcPr>
          <w:p w14:paraId="253CE174" w14:textId="74BEFABD" w:rsidR="002C1788" w:rsidRPr="00204A93" w:rsidRDefault="002C1788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EĞİTİM SEVİYESİ</w:t>
            </w:r>
          </w:p>
        </w:tc>
        <w:tc>
          <w:tcPr>
            <w:tcW w:w="6373" w:type="dxa"/>
          </w:tcPr>
          <w:p w14:paraId="2BA1EC51" w14:textId="77777777" w:rsidR="002C1788" w:rsidRPr="00204A93" w:rsidRDefault="002C1788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3A1C55" w:rsidRPr="00204A93" w14:paraId="0CA65B04" w14:textId="77777777" w:rsidTr="008751E2">
        <w:tc>
          <w:tcPr>
            <w:tcW w:w="2689" w:type="dxa"/>
          </w:tcPr>
          <w:p w14:paraId="6DA3798C" w14:textId="0C4AF47E" w:rsidR="003A1C55" w:rsidRPr="00204A93" w:rsidRDefault="003A1C55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MEZUNİYET TARİHİ</w:t>
            </w:r>
          </w:p>
        </w:tc>
        <w:tc>
          <w:tcPr>
            <w:tcW w:w="6373" w:type="dxa"/>
          </w:tcPr>
          <w:p w14:paraId="337AE4C0" w14:textId="77777777" w:rsidR="003A1C55" w:rsidRPr="00204A93" w:rsidRDefault="003A1C55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3C18F31A" w14:textId="77777777" w:rsidTr="008751E2">
        <w:tc>
          <w:tcPr>
            <w:tcW w:w="2689" w:type="dxa"/>
          </w:tcPr>
          <w:p w14:paraId="2675774C" w14:textId="5B6F79F1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İKAMET ADRESİ</w:t>
            </w:r>
          </w:p>
        </w:tc>
        <w:tc>
          <w:tcPr>
            <w:tcW w:w="6373" w:type="dxa"/>
          </w:tcPr>
          <w:p w14:paraId="036E5E01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4C11F054" w14:textId="77777777" w:rsidTr="008751E2">
        <w:tc>
          <w:tcPr>
            <w:tcW w:w="2689" w:type="dxa"/>
          </w:tcPr>
          <w:p w14:paraId="243302C4" w14:textId="78C08B65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TELEFON</w:t>
            </w:r>
          </w:p>
        </w:tc>
        <w:tc>
          <w:tcPr>
            <w:tcW w:w="6373" w:type="dxa"/>
          </w:tcPr>
          <w:p w14:paraId="53FDD645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5D0E19FC" w14:textId="77777777" w:rsidTr="008751E2">
        <w:tc>
          <w:tcPr>
            <w:tcW w:w="2689" w:type="dxa"/>
          </w:tcPr>
          <w:p w14:paraId="673DA97E" w14:textId="0DB090D0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E</w:t>
            </w:r>
            <w:r w:rsidR="003A1C55" w:rsidRPr="00204A93">
              <w:rPr>
                <w:lang w:val="tr-TR"/>
              </w:rPr>
              <w:t>-</w:t>
            </w:r>
            <w:r w:rsidRPr="00204A93">
              <w:rPr>
                <w:lang w:val="tr-TR"/>
              </w:rPr>
              <w:t>POSTA</w:t>
            </w:r>
          </w:p>
        </w:tc>
        <w:tc>
          <w:tcPr>
            <w:tcW w:w="6373" w:type="dxa"/>
          </w:tcPr>
          <w:p w14:paraId="439C44F4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4CC21FD6" w14:textId="77777777" w:rsidTr="008751E2">
        <w:tc>
          <w:tcPr>
            <w:tcW w:w="2689" w:type="dxa"/>
          </w:tcPr>
          <w:p w14:paraId="0107AE1F" w14:textId="49B03D6D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SOSYAL MEDYA</w:t>
            </w:r>
          </w:p>
        </w:tc>
        <w:tc>
          <w:tcPr>
            <w:tcW w:w="6373" w:type="dxa"/>
          </w:tcPr>
          <w:p w14:paraId="1EAF7903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5B3BD724" w14:textId="77777777" w:rsidTr="008751E2">
        <w:tc>
          <w:tcPr>
            <w:tcW w:w="2689" w:type="dxa"/>
          </w:tcPr>
          <w:p w14:paraId="4E4C3F7A" w14:textId="09314B7A" w:rsidR="008751E2" w:rsidRPr="00204A93" w:rsidRDefault="008751E2" w:rsidP="008751E2">
            <w:pPr>
              <w:spacing w:line="360" w:lineRule="auto"/>
              <w:rPr>
                <w:lang w:val="tr-TR"/>
              </w:rPr>
            </w:pPr>
            <w:r w:rsidRPr="00204A93">
              <w:rPr>
                <w:lang w:val="tr-TR"/>
              </w:rPr>
              <w:t>TARİH/İMZA</w:t>
            </w:r>
          </w:p>
        </w:tc>
        <w:tc>
          <w:tcPr>
            <w:tcW w:w="6373" w:type="dxa"/>
          </w:tcPr>
          <w:p w14:paraId="5E2C0EAC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</w:tbl>
    <w:p w14:paraId="410BB64D" w14:textId="3E5E18D0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5809C5C4" w14:textId="5CA41D63" w:rsidR="008751E2" w:rsidRPr="00204A93" w:rsidRDefault="008751E2" w:rsidP="008751E2">
      <w:pPr>
        <w:spacing w:line="360" w:lineRule="auto"/>
        <w:jc w:val="both"/>
        <w:rPr>
          <w:lang w:val="tr-TR"/>
        </w:rPr>
      </w:pPr>
      <w:r w:rsidRPr="00204A93">
        <w:rPr>
          <w:lang w:val="tr-TR"/>
        </w:rPr>
        <w:t>DANIŞMAN</w:t>
      </w:r>
      <w:r w:rsidR="001231C7" w:rsidRPr="00204A93">
        <w:rPr>
          <w:lang w:val="tr-TR"/>
        </w:rPr>
        <w:t>LIK TALEP ETTİĞİNİZ</w:t>
      </w:r>
      <w:r w:rsidRPr="00204A93">
        <w:rPr>
          <w:lang w:val="tr-TR"/>
        </w:rPr>
        <w:t xml:space="preserve"> KON</w:t>
      </w:r>
      <w:r w:rsidR="001231C7" w:rsidRPr="00204A93">
        <w:rPr>
          <w:lang w:val="tr-TR"/>
        </w:rPr>
        <w:t>U</w:t>
      </w:r>
      <w:r w:rsidRPr="00204A93">
        <w:rPr>
          <w:lang w:val="tr-TR"/>
        </w:rPr>
        <w:t>:</w:t>
      </w:r>
    </w:p>
    <w:p w14:paraId="3AEAAD5E" w14:textId="77777777" w:rsidR="008751E2" w:rsidRPr="00204A93" w:rsidRDefault="008751E2" w:rsidP="00E00E23">
      <w:pPr>
        <w:spacing w:line="360" w:lineRule="auto"/>
        <w:jc w:val="both"/>
        <w:rPr>
          <w:lang w:val="tr-TR"/>
        </w:rPr>
      </w:pPr>
    </w:p>
    <w:p w14:paraId="2C6577A9" w14:textId="77777777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2D41699F" w14:textId="77777777" w:rsidR="008751E2" w:rsidRPr="00204A93" w:rsidRDefault="008751E2" w:rsidP="00E00E23">
      <w:pPr>
        <w:spacing w:line="360" w:lineRule="auto"/>
        <w:jc w:val="both"/>
        <w:rPr>
          <w:lang w:val="tr-TR"/>
        </w:rPr>
      </w:pPr>
    </w:p>
    <w:p w14:paraId="0FEBD350" w14:textId="77777777" w:rsidR="008751E2" w:rsidRPr="00204A93" w:rsidRDefault="008751E2" w:rsidP="00E00E23">
      <w:pPr>
        <w:spacing w:line="360" w:lineRule="auto"/>
        <w:jc w:val="both"/>
        <w:rPr>
          <w:lang w:val="tr-TR"/>
        </w:rPr>
      </w:pPr>
    </w:p>
    <w:p w14:paraId="17DE9413" w14:textId="014C2D06" w:rsidR="00E00E23" w:rsidRPr="00204A93" w:rsidRDefault="001231C7" w:rsidP="00E00E23">
      <w:pPr>
        <w:spacing w:line="360" w:lineRule="auto"/>
        <w:jc w:val="both"/>
        <w:rPr>
          <w:lang w:val="tr-TR"/>
        </w:rPr>
      </w:pPr>
      <w:r w:rsidRPr="00204A93">
        <w:rPr>
          <w:lang w:val="tr-TR"/>
        </w:rPr>
        <w:t xml:space="preserve">BELİRTMEK İSTEDİĞİNİZ </w:t>
      </w:r>
      <w:r w:rsidR="00E00E23" w:rsidRPr="00204A93">
        <w:rPr>
          <w:lang w:val="tr-TR"/>
        </w:rPr>
        <w:t>DİĞER HUSUSLAR:</w:t>
      </w:r>
    </w:p>
    <w:p w14:paraId="0BCD64E0" w14:textId="61A3A2E4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23ACEBB7" w14:textId="77777777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7536AE4B" w14:textId="77777777" w:rsidR="00E00E23" w:rsidRPr="00204A93" w:rsidRDefault="00E00E23" w:rsidP="00E00E23">
      <w:pPr>
        <w:spacing w:line="360" w:lineRule="auto"/>
        <w:jc w:val="right"/>
        <w:rPr>
          <w:lang w:val="tr-TR"/>
        </w:rPr>
      </w:pPr>
    </w:p>
    <w:p w14:paraId="448EFF8C" w14:textId="77777777" w:rsidR="00E00E23" w:rsidRPr="00204A93" w:rsidRDefault="00E00E23" w:rsidP="006376F0">
      <w:pPr>
        <w:spacing w:line="360" w:lineRule="auto"/>
        <w:rPr>
          <w:lang w:val="tr-TR"/>
        </w:rPr>
      </w:pPr>
    </w:p>
    <w:p w14:paraId="25082D77" w14:textId="77777777" w:rsidR="00E00E23" w:rsidRPr="00204A93" w:rsidRDefault="00E00E23" w:rsidP="00E00E23">
      <w:pPr>
        <w:spacing w:line="360" w:lineRule="auto"/>
        <w:jc w:val="right"/>
        <w:rPr>
          <w:lang w:val="tr-TR"/>
        </w:rPr>
      </w:pPr>
    </w:p>
    <w:p w14:paraId="62E2ED97" w14:textId="77777777" w:rsidR="00A521D9" w:rsidRPr="00204A93" w:rsidRDefault="00A521D9" w:rsidP="001F5DE7">
      <w:pPr>
        <w:spacing w:line="360" w:lineRule="auto"/>
        <w:rPr>
          <w:lang w:val="tr-TR"/>
        </w:rPr>
      </w:pPr>
    </w:p>
    <w:p w14:paraId="28D230A5" w14:textId="77777777" w:rsidR="008751E2" w:rsidRPr="00204A93" w:rsidRDefault="008751E2" w:rsidP="00E00E23">
      <w:pPr>
        <w:spacing w:line="360" w:lineRule="auto"/>
        <w:jc w:val="right"/>
        <w:rPr>
          <w:lang w:val="tr-TR"/>
        </w:rPr>
      </w:pPr>
    </w:p>
    <w:p w14:paraId="15ECE366" w14:textId="77777777" w:rsidR="008751E2" w:rsidRPr="00204A93" w:rsidRDefault="008751E2" w:rsidP="00E00E23">
      <w:pPr>
        <w:spacing w:line="360" w:lineRule="auto"/>
        <w:jc w:val="right"/>
        <w:rPr>
          <w:lang w:val="tr-TR"/>
        </w:rPr>
      </w:pPr>
    </w:p>
    <w:p w14:paraId="1D611E40" w14:textId="2C2CDB66" w:rsidR="00915DDF" w:rsidRPr="00204A93" w:rsidRDefault="00E00E23" w:rsidP="00E00E23">
      <w:pPr>
        <w:spacing w:line="360" w:lineRule="auto"/>
        <w:jc w:val="right"/>
        <w:rPr>
          <w:lang w:val="tr-TR"/>
        </w:rPr>
      </w:pPr>
      <w:r w:rsidRPr="00204A93">
        <w:rPr>
          <w:lang w:val="tr-TR"/>
        </w:rPr>
        <w:t xml:space="preserve">HİZMETİ VEREN KİŞİ: </w:t>
      </w:r>
    </w:p>
    <w:p w14:paraId="5F8B10E0" w14:textId="6B50FF5A" w:rsidR="00E00E23" w:rsidRPr="00204A93" w:rsidRDefault="00E00E23" w:rsidP="00E00E23">
      <w:pPr>
        <w:spacing w:line="360" w:lineRule="auto"/>
        <w:jc w:val="right"/>
        <w:rPr>
          <w:lang w:val="tr-TR"/>
        </w:rPr>
      </w:pPr>
      <w:r w:rsidRPr="00204A93">
        <w:rPr>
          <w:lang w:val="tr-TR"/>
        </w:rPr>
        <w:t xml:space="preserve">DR. ÖĞR. ÜYE. RAFIG GURBANOV </w:t>
      </w:r>
    </w:p>
    <w:p w14:paraId="137862AA" w14:textId="146AF0D6" w:rsidR="00E00E23" w:rsidRPr="00204A93" w:rsidRDefault="00E00E23" w:rsidP="00E00E23">
      <w:pPr>
        <w:spacing w:line="360" w:lineRule="auto"/>
        <w:jc w:val="right"/>
        <w:rPr>
          <w:lang w:val="tr-TR"/>
        </w:rPr>
      </w:pPr>
      <w:r w:rsidRPr="00204A93">
        <w:rPr>
          <w:lang w:val="tr-TR"/>
        </w:rPr>
        <w:t xml:space="preserve">(BÖLÜM KARİYER DANIŞMANI) </w:t>
      </w:r>
    </w:p>
    <w:sectPr w:rsidR="00E00E23" w:rsidRPr="00204A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Y3NzIxMTY0NjBT0lEKTi0uzszPAykwrgUAP4uIICwAAAA="/>
  </w:docVars>
  <w:rsids>
    <w:rsidRoot w:val="00E00E23"/>
    <w:rsid w:val="00012EAF"/>
    <w:rsid w:val="00091CA3"/>
    <w:rsid w:val="000934D2"/>
    <w:rsid w:val="000D07ED"/>
    <w:rsid w:val="000F4187"/>
    <w:rsid w:val="001231C7"/>
    <w:rsid w:val="00142828"/>
    <w:rsid w:val="001F5DE7"/>
    <w:rsid w:val="00203A74"/>
    <w:rsid w:val="00204A93"/>
    <w:rsid w:val="002C1788"/>
    <w:rsid w:val="003A1C55"/>
    <w:rsid w:val="005C00F1"/>
    <w:rsid w:val="005F2666"/>
    <w:rsid w:val="006376F0"/>
    <w:rsid w:val="00717686"/>
    <w:rsid w:val="00755D22"/>
    <w:rsid w:val="007D785D"/>
    <w:rsid w:val="008751E2"/>
    <w:rsid w:val="00915DDF"/>
    <w:rsid w:val="00984E6E"/>
    <w:rsid w:val="00A521D9"/>
    <w:rsid w:val="00D96B81"/>
    <w:rsid w:val="00E00E23"/>
    <w:rsid w:val="00E649F6"/>
    <w:rsid w:val="00ED5AB6"/>
    <w:rsid w:val="00F84780"/>
    <w:rsid w:val="00F92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A79BD"/>
  <w15:chartTrackingRefBased/>
  <w15:docId w15:val="{ED35A3AF-696E-4E87-B382-1C92CCC1B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9F6"/>
    <w:pPr>
      <w:spacing w:after="0" w:line="240" w:lineRule="auto"/>
    </w:pPr>
    <w:rPr>
      <w:rFonts w:ascii="Times New Roman" w:eastAsiaTheme="minorEastAsia" w:hAnsi="Times New Roman" w:cs="Times New Roman"/>
      <w:sz w:val="24"/>
      <w:lang w:val="en-US"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E649F6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b/>
      <w:sz w:val="28"/>
      <w:szCs w:val="32"/>
      <w:lang w:eastAsia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649F6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b/>
      <w:sz w:val="28"/>
      <w:szCs w:val="26"/>
      <w:lang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649F6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b/>
      <w:sz w:val="28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649F6"/>
    <w:rPr>
      <w:rFonts w:eastAsiaTheme="majorEastAsia" w:cstheme="majorBidi"/>
      <w:b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649F6"/>
    <w:rPr>
      <w:rFonts w:eastAsiaTheme="majorEastAsia" w:cstheme="majorBidi"/>
      <w:b/>
      <w:sz w:val="28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649F6"/>
    <w:rPr>
      <w:rFonts w:eastAsiaTheme="majorEastAsia" w:cstheme="majorBidi"/>
      <w:b/>
      <w:sz w:val="28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649F6"/>
    <w:pPr>
      <w:contextualSpacing/>
    </w:pPr>
    <w:rPr>
      <w:rFonts w:asciiTheme="minorHAnsi" w:eastAsiaTheme="majorEastAsia" w:hAnsiTheme="minorHAnsi" w:cstheme="majorBidi"/>
      <w:spacing w:val="-10"/>
      <w:kern w:val="28"/>
      <w:sz w:val="32"/>
      <w:szCs w:val="56"/>
      <w:lang w:eastAsia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649F6"/>
    <w:rPr>
      <w:rFonts w:eastAsiaTheme="majorEastAsia" w:cstheme="majorBidi"/>
      <w:spacing w:val="-10"/>
      <w:kern w:val="28"/>
      <w:sz w:val="32"/>
      <w:szCs w:val="56"/>
    </w:rPr>
  </w:style>
  <w:style w:type="character" w:styleId="KitapBal">
    <w:name w:val="Book Title"/>
    <w:basedOn w:val="VarsaylanParagrafYazTipi"/>
    <w:uiPriority w:val="33"/>
    <w:qFormat/>
    <w:rsid w:val="00E649F6"/>
    <w:rPr>
      <w:rFonts w:ascii="Times New Roman" w:hAnsi="Times New Roman"/>
      <w:b/>
      <w:bCs/>
      <w:i w:val="0"/>
      <w:iCs/>
      <w:spacing w:val="5"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E649F6"/>
    <w:pPr>
      <w:spacing w:line="259" w:lineRule="auto"/>
      <w:outlineLvl w:val="9"/>
    </w:pPr>
    <w:rPr>
      <w:rFonts w:ascii="Times New Roman" w:hAnsi="Times New Roman"/>
      <w:sz w:val="24"/>
      <w:lang w:eastAsia="tr-TR"/>
    </w:rPr>
  </w:style>
  <w:style w:type="paragraph" w:styleId="ResimYazs">
    <w:name w:val="caption"/>
    <w:basedOn w:val="Normal"/>
    <w:next w:val="Normal"/>
    <w:uiPriority w:val="35"/>
    <w:unhideWhenUsed/>
    <w:qFormat/>
    <w:rsid w:val="00F922C1"/>
    <w:pPr>
      <w:spacing w:after="200"/>
    </w:pPr>
    <w:rPr>
      <w:b/>
      <w:iCs/>
      <w:color w:val="000000" w:themeColor="text1"/>
      <w:szCs w:val="18"/>
    </w:rPr>
  </w:style>
  <w:style w:type="table" w:styleId="TabloKlavuzu">
    <w:name w:val="Table Grid"/>
    <w:basedOn w:val="NormalTablo"/>
    <w:uiPriority w:val="39"/>
    <w:rsid w:val="00875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g GURBANOV</dc:creator>
  <cp:keywords/>
  <dc:description/>
  <cp:lastModifiedBy>Rafig GURBANOV</cp:lastModifiedBy>
  <cp:revision>28</cp:revision>
  <dcterms:created xsi:type="dcterms:W3CDTF">2020-02-07T12:56:00Z</dcterms:created>
  <dcterms:modified xsi:type="dcterms:W3CDTF">2020-02-07T14:56:00Z</dcterms:modified>
</cp:coreProperties>
</file>